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arpenter Internship Position</w:t>
      </w:r>
    </w:p>
    <w:p>
      <w:pPr>
        <w:pStyle w:val="BodyText"/>
      </w:pPr>
      <w:r>
        <w:t xml:space="preserve">Submitted to the Hiring Committee, Construction &amp; Development Division</w:t>
      </w:r>
    </w:p>
    <w:p>
      <w:pPr>
        <w:pStyle w:val="BodyText"/>
      </w:pPr>
      <w:r>
        <w:t xml:space="preserve">Accra Metropolitan Assembly (AMA)</w:t>
      </w:r>
    </w:p>
    <w:p>
      <w:pPr>
        <w:pStyle w:val="BodyText"/>
      </w:pPr>
      <w:r>
        <w:t xml:space="preserve">Accra, Ghana</w:t>
      </w:r>
    </w:p>
    <w:bookmarkEnd w:id="20"/>
    <w:p>
      <w:pPr>
        <w:pStyle w:val="BodyText"/>
      </w:pPr>
      <w:r>
        <w:t xml:space="preserve">Date: October 26, 2023</w:t>
      </w:r>
    </w:p>
    <w:bookmarkStart w:id="21" w:name="dear-hiring-committee"/>
    <w:p>
      <w:pPr>
        <w:pStyle w:val="Heading2"/>
      </w:pPr>
      <w:r>
        <w:t xml:space="preserve">Dear Hiring Committee,</w:t>
      </w:r>
    </w:p>
    <w:p>
      <w:pPr>
        <w:pStyle w:val="FirstParagraph"/>
      </w:pPr>
      <w:r>
        <w:t xml:space="preserve">It is with profound enthusiasm that I submit my Internship Application Letter for the Carpenter Internship position at the Accra Metropolitan Assembly's Construction &amp; Development Division. As a dedicated young Ghanaian with foundational training in carpentry and a deep commitment to contributing to Ghana Accra's urban transformation, I am eager to apply my skills within your esteemed organization. This opportunity represents not merely an internship but a vital step toward becoming a skilled tradesperson who can meaningfully support Accra's evolving architectural landscape while preserving our cultural heritage in construction practices.</w:t>
      </w:r>
    </w:p>
    <w:p>
      <w:pPr>
        <w:pStyle w:val="BodyText"/>
      </w:pPr>
      <w:r>
        <w:t xml:space="preserve">Having grown up in the bustling neighborhoods of North Legon, I witnessed firsthand how quality carpentry shapes community spaces—from traditional Fante wooden doors to modern office fittings. My passion for woodworking began at age 14 when I apprenticed with Mr. Kwame Mensah, a respected master carpenter operating out of Korle Bu. For two years, I learned traditional Ghanaian techniques like intricate wood carving for adinkra symbols and contemporary joinery methods used in Accra's growing residential sector. This early exposure ignited my desire to formalize these skills through structured training within Ghana's most dynamic urban center: Accra.</w:t>
      </w:r>
    </w:p>
    <w:p>
      <w:pPr>
        <w:pStyle w:val="BodyText"/>
      </w:pPr>
      <w:r>
        <w:t xml:space="preserve">My academic journey at the Kwame Nkrumah University of Science and Technology (KNUST) School of Engineering, where I completed a Certificate in Woodworking Technology (2021-2023), provided me with technical proficiency in blueprint reading, timber grading, and safety protocols. During my coursework, I specialized in sustainable wood sourcing—critical for Accra's environmental challenges—and completed a project designing modular housing units using reclaimed wood from the Osu Market. This experience taught me to balance Ghanaian resource constraints with innovative solutions while respecting local craftsmanship traditions.</w:t>
      </w:r>
    </w:p>
    <w:p>
      <w:pPr>
        <w:pStyle w:val="BodyText"/>
      </w:pPr>
      <w:r>
        <w:t xml:space="preserve">I am particularly drawn to this Internship Application Letter opportunity because of AMA's pioneering work on Accra's Urban Renewal Project. Your initiatives like the "Green Accra" housing scheme, which integrates traditional Ghanaian architectural elements with modern energy efficiency standards, align perfectly with my career vision. I aspire to learn from your team how to apply carpentry skills in large-scale public projects—such as community centers in Ashaiman or the redevelopment of Jamestown's waterfront—where every joint must withstand Accra's humid climate while honoring our cultural aesthetics.</w:t>
      </w:r>
    </w:p>
    <w:p>
      <w:pPr>
        <w:pStyle w:val="BodyText"/>
      </w:pPr>
      <w:r>
        <w:t xml:space="preserve">During my recent internship at Ghana Construction Solutions, I assisted in building prefabricated classrooms for a government-sponsored education initiative. This experience honed my ability to work under pressure within Ghana Accra's fast-paced construction environment. I mastered the use of both traditional hand tools (like adzes and chisels) and modern equipment (sawmills, CNC routers), ensuring precision in every cut. Notably, I helped modify classroom designs to accommodate accessibility standards for disabled students—a project that required careful coordination with architects and adherence to Ghana's National Building Code. This reinforced my understanding of how carpentry directly impacts community well-being in Ghana Accra.</w:t>
      </w:r>
    </w:p>
    <w:p>
      <w:pPr>
        <w:pStyle w:val="BodyText"/>
      </w:pPr>
      <w:r>
        <w:t xml:space="preserve">What sets me apart as a future Carpenter is my commitment to sustainability—critical for Accra's environmental challenges. I've researched alternative materials like bamboo (abundant in Ghana's Eastern Region) and engineered wood products that reduce deforestation pressure on our national forests. At KNUST, I developed a proposal for using recycled timber from Accra's demolished colonial-era buildings in youth center construction, which earned commendation from the Department of Architecture. I understand that as a Carpenter intern in Accra, my role extends beyond sawing wood to actively contributing to Ghana's green transition.</w:t>
      </w:r>
    </w:p>
    <w:p>
      <w:pPr>
        <w:pStyle w:val="BodyText"/>
      </w:pPr>
      <w:r>
        <w:t xml:space="preserve">Moreover, I recognize that carpentry in Ghana Accra demands more than technical skill—it requires cultural sensitivity. During my apprenticeship, I learned that woodcarving designs like the "Sankofa" symbol carry spiritual significance for many Ghanaians. In my internship, I intend to respectfully incorporate such elements into modern projects while maintaining structural integrity. My fluency in Twi and English ensures seamless communication with local artisans—a vital asset for any project across Accra's diverse communities.</w:t>
      </w:r>
    </w:p>
    <w:p>
      <w:pPr>
        <w:pStyle w:val="BodyText"/>
      </w:pPr>
      <w:r>
        <w:t xml:space="preserve">I have attached my resume detailing certifications including the Ghana Institute of Architects' Safety Training, as well as references from Mr. Mensah (Master Carpenter) and Dr. Ama Ata Aidoo (KNUST Lecturer). I am prepared to begin immediately upon your confirmation and am flexible to work across Accra's key zones—from the high-rises of Cantonments to peri-urban areas like Ningo-Prampram where housing demand is surging.</w:t>
      </w:r>
    </w:p>
    <w:p>
      <w:pPr>
        <w:pStyle w:val="BodyText"/>
      </w:pPr>
      <w:r>
        <w:t xml:space="preserve">This Internship Application Letter represents my earnest desire to grow as a Carpenter within Ghana Accra's vibrant construction ecosystem. I am inspired by AMA's vision for "Accra: A City of Craftsmen and Builders" and believe my hands-on experience, technical training, and cultural understanding position me to contribute immediately. I respectfully request the opportunity to discuss how my skills align with your current projects during an interview at your convenience.</w:t>
      </w:r>
    </w:p>
    <w:p>
      <w:pPr>
        <w:pStyle w:val="BodyText"/>
      </w:pPr>
      <w:r>
        <w:t xml:space="preserve">Thank you for considering my application. I am eager to bring my dedication, fresh perspective, and deep-rooted connection to Ghana Accra's building heritage to your team. I look forward to the possibility of contributing to the city that has nurtured my passion since childhood.</w:t>
      </w:r>
    </w:p>
    <w:p>
      <w:pPr>
        <w:pStyle w:val="BodyText"/>
      </w:pPr>
      <w:r>
        <w:t xml:space="preserve">Sincerely,</w:t>
      </w:r>
    </w:p>
    <w:p>
      <w:pPr>
        <w:pStyle w:val="BodyText"/>
      </w:pPr>
      <w:r>
        <w:br/>
      </w:r>
      <w:r>
        <w:br/>
      </w:r>
    </w:p>
    <w:p>
      <w:pPr>
        <w:pStyle w:val="BodyText"/>
      </w:pPr>
      <w:r>
        <w:t xml:space="preserve">Adwoa Mensah</w:t>
      </w:r>
    </w:p>
    <w:p>
      <w:pPr>
        <w:pStyle w:val="BodyText"/>
      </w:pPr>
      <w:r>
        <w:t xml:space="preserve">Carpentry Internship Applicant</w:t>
      </w:r>
    </w:p>
    <w:p>
      <w:pPr>
        <w:pStyle w:val="BodyText"/>
      </w:pPr>
      <w:r>
        <w:t xml:space="preserve">Mobile: +233 55 123 4567 | Email: adwoamensah@ghanainterns.com</w:t>
      </w:r>
    </w:p>
    <w:p>
      <w:pPr>
        <w:pStyle w:val="BodyText"/>
      </w:pPr>
      <w:r>
        <w:t xml:space="preserve">Korle Bu, Accra, Ghana</w:t>
      </w:r>
    </w:p>
    <w:bookmarkEnd w:id="21"/>
    <w:p>
      <w:pPr>
        <w:pStyle w:val="BodyText"/>
      </w:pPr>
      <w:r>
        <w:t xml:space="preserve">Word Count: 832 | Document for Internship Application Letter Submission | Carpenter Position in Ghana Acc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dc:title>
  <dc:creator/>
  <dc:language>en</dc:language>
  <cp:keywords/>
  <dcterms:created xsi:type="dcterms:W3CDTF">2026-07-19T21:00:54Z</dcterms:created>
  <dcterms:modified xsi:type="dcterms:W3CDTF">2026-07-19T21:00:54Z</dcterms:modified>
</cp:coreProperties>
</file>

<file path=docProps/custom.xml><?xml version="1.0" encoding="utf-8"?>
<Properties xmlns="http://schemas.openxmlformats.org/officeDocument/2006/custom-properties" xmlns:vt="http://schemas.openxmlformats.org/officeDocument/2006/docPropsVTypes"/>
</file>